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fcb7f8836233d08dd990b302db024f54635b601"/>
    <w:p>
      <w:pPr>
        <w:pStyle w:val="Heading1"/>
      </w:pPr>
      <w:r>
        <w:t xml:space="preserve">COVER LETTER FOR WEB DESIGNER POSITION IN AUSTRALIA SYDNEY</w:t>
      </w:r>
    </w:p>
    <w:p>
      <w:pPr>
        <w:pStyle w:val="FirstParagraph"/>
      </w:pPr>
      <w:r>
        <w:t xml:space="preserve">Dear [Hiring Manager's Name],</w:t>
      </w:r>
    </w:p>
    <w:p>
      <w:pPr>
        <w:pStyle w:val="BodyText"/>
      </w:pPr>
      <w:r>
        <w:t xml:space="preserve">I am writing to express my enthusiasm for the Web Designer position at [Company Name] in Australia Sydney. As a creative and technically skilled professional with a passion for crafting visually compelling and functional digital experiences, I am eager to contribute my expertise to your team. With a deep understanding of the dynamic tech landscape in Australia Sydney, I am confident that my background in web design, combined with my dedication to innovation, aligns perfectly with the goals of your organization.</w:t>
      </w:r>
    </w:p>
    <w:bookmarkStart w:id="20" w:name="why-web-designer"/>
    <w:p>
      <w:pPr>
        <w:pStyle w:val="Heading2"/>
      </w:pPr>
      <w:r>
        <w:t xml:space="preserve">Why Web Designer?</w:t>
      </w:r>
    </w:p>
    <w:p>
      <w:pPr>
        <w:pStyle w:val="FirstParagraph"/>
      </w:pPr>
      <w:r>
        <w:t xml:space="preserve">The role of a Web Designer is more than just creating aesthetically pleasing layouts—it is about solving problems, enhancing user experiences, and building digital identities that resonate with target audiences. In Australia Sydney, where businesses are increasingly reliant on their online presence to connect with customers, a skilled Web Designer plays a pivotal role in shaping the success of digital initiatives. My career has been driven by this very philosophy: to merge artistry with functionality to create websites that not only look exceptional but also perform exceptionally.</w:t>
      </w:r>
    </w:p>
    <w:p>
      <w:pPr>
        <w:pStyle w:val="BodyText"/>
      </w:pPr>
      <w:r>
        <w:t xml:space="preserve">Over the past [X years], I have honed my skills in various aspects of web design, including responsive layout development, user experience (UX) optimization, and brand identity integration. My portfolio reflects a commitment to staying ahead of industry trends while delivering solutions that meet the unique needs of clients. Whether working on e-commerce platforms, corporate websites, or creative portfolios, I approach each project with a focus on clarity, accessibility, and performance—key priorities in the fast-paced digital environment of Australia Sydney.</w:t>
      </w:r>
    </w:p>
    <w:bookmarkEnd w:id="20"/>
    <w:bookmarkStart w:id="21" w:name="professional-experience-and-expertise"/>
    <w:p>
      <w:pPr>
        <w:pStyle w:val="Heading2"/>
      </w:pPr>
      <w:r>
        <w:t xml:space="preserve">Professional Experience and Expertise</w:t>
      </w:r>
    </w:p>
    <w:p>
      <w:pPr>
        <w:pStyle w:val="FirstParagraph"/>
      </w:pPr>
      <w:r>
        <w:t xml:space="preserve">As a Web Designer based in Australia Sydney for [X years], I have had the privilege of working with diverse clients across industries such as technology, fashion, and education. My experience includes collaborating with cross-functional teams to design websites that align with business objectives while prioritizing user engagement. For instance, at [Previous Company Name], I led the redesign of a client’s website, which resulted in a 40% increase in user retention and a 25% boost in online conversions. This project underscored the importance of balancing creativity with data-driven decisions—a principle I consistently apply in my work.</w:t>
      </w:r>
    </w:p>
    <w:p>
      <w:pPr>
        <w:pStyle w:val="BodyText"/>
      </w:pPr>
      <w:r>
        <w:t xml:space="preserve">My technical proficiency spans tools such as Adobe Creative Suite (Photoshop, Illustrator, InDesign), Figma, Sketch, and WordPress. I am also well-versed in HTML5, CSS3, and JavaScript frameworks like React.js. This blend of design and development skills allows me to create seamless digital experiences that are both visually striking and technically robust. Additionally, I have a strong understanding of SEO best practices and accessibility standards (WCAG), ensuring that the websites I design are inclusive and optimized for search engines.</w:t>
      </w:r>
    </w:p>
    <w:bookmarkEnd w:id="21"/>
    <w:bookmarkStart w:id="22" w:name="Xa40926cab3428835a519002dd96a56953458889"/>
    <w:p>
      <w:pPr>
        <w:pStyle w:val="Heading2"/>
      </w:pPr>
      <w:r>
        <w:t xml:space="preserve">Understanding the Australia Sydney Market</w:t>
      </w:r>
    </w:p>
    <w:p>
      <w:pPr>
        <w:pStyle w:val="FirstParagraph"/>
      </w:pPr>
      <w:r>
        <w:t xml:space="preserve">Australia Sydney is a hub of innovation, with a thriving tech ecosystem that values creativity, collaboration, and cutting-edge solutions. As a Web Designer in this region, I have witnessed firsthand how businesses leverage digital platforms to differentiate themselves in competitive markets. The demand for high-quality web design is particularly acute in sectors such as fintech, education technology (EdTech), and sustainable business solutions—areas where [Company Name] has established a strong reputation.</w:t>
      </w:r>
    </w:p>
    <w:p>
      <w:pPr>
        <w:pStyle w:val="BodyText"/>
      </w:pPr>
      <w:r>
        <w:t xml:space="preserve">What sets Australia Sydney apart is its blend of global influence and local creativity. The city’s vibrant startup scene, coupled with its commitment to digital transformation, creates an environment where Web Designers can thrive. I have always been inspired by this spirit of innovation and am eager to contribute my skills to a team that shares this vision. My work in Sydney has also given me insights into the preferences of local users, such as their emphasis on mobile-first design and intuitive navigation—elements I prioritize in every project.</w:t>
      </w:r>
    </w:p>
    <w:bookmarkEnd w:id="22"/>
    <w:bookmarkStart w:id="23" w:name="why-company-name"/>
    <w:p>
      <w:pPr>
        <w:pStyle w:val="Heading2"/>
      </w:pPr>
      <w:r>
        <w:t xml:space="preserve">Why [Company Name]?</w:t>
      </w:r>
    </w:p>
    <w:p>
      <w:pPr>
        <w:pStyle w:val="FirstParagraph"/>
      </w:pPr>
      <w:r>
        <w:t xml:space="preserve">[Company Name]’s commitment to [mention a specific value, product, or service, e.g., "delivering cutting-edge digital solutions" or "empowering businesses through technology"] resonates deeply with my own professional philosophy. I admire how your organization has positioned itself as a leader in the Australian market while maintaining a focus on creativity and user-centric design. This alignment of values makes me confident that I would be a valuable addition to your team.</w:t>
      </w:r>
    </w:p>
    <w:p>
      <w:pPr>
        <w:pStyle w:val="BodyText"/>
      </w:pPr>
      <w:r>
        <w:t xml:space="preserve">What excites me most about this opportunity is the chance to work on projects that push the boundaries of web design. Whether it’s developing interactive interfaces, optimizing performance for diverse devices, or integrating emerging technologies like AI-driven personalization, I am eager to collaborate with a team that values innovation. My ability to adapt to evolving trends and my passion for continuous learning make me well-suited to contribute to your ongoing success.</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Web Designer in Australia Sydney. My technical expertise, creative vision, and dedication to delivering exceptional digital experiences make me a strong candidate for this role. I am confident that my background and skills would enable me to contribute meaningfully to your team while growing professionally in a dynamic environment.</w:t>
      </w:r>
    </w:p>
    <w:p>
      <w:pPr>
        <w:pStyle w:val="BodyText"/>
      </w:pPr>
      <w:r>
        <w:t xml:space="preserve">Thank you for considering my application. I would welcome the opportunity to discuss how my experience and passion align with the needs of [Company Name]. Please feel free to contact me at [your phone number] or [your email address] at your earliest convenience. I look forward to the possibility of working together.</w:t>
      </w:r>
    </w:p>
    <w:p>
      <w:pPr>
        <w:pStyle w:val="BodyText"/>
      </w:pPr>
      <w:r>
        <w:t xml:space="preserve">Best regards,</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3T02:24:18Z</dcterms:created>
  <dcterms:modified xsi:type="dcterms:W3CDTF">2026-07-23T02:24:18Z</dcterms:modified>
</cp:coreProperties>
</file>

<file path=docProps/custom.xml><?xml version="1.0" encoding="utf-8"?>
<Properties xmlns="http://schemas.openxmlformats.org/officeDocument/2006/custom-properties" xmlns:vt="http://schemas.openxmlformats.org/officeDocument/2006/docPropsVTypes"/>
</file>